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1AA37" w14:textId="77777777" w:rsidR="00831669" w:rsidRDefault="00831669" w:rsidP="00831669">
      <w:pPr>
        <w:pStyle w:val="Heading1"/>
        <w:shd w:val="clear" w:color="auto" w:fill="F7F3EB"/>
        <w:spacing w:before="60" w:beforeAutospacing="0" w:after="60" w:afterAutospacing="0"/>
        <w:rPr>
          <w:rFonts w:ascii="Arial" w:hAnsi="Arial" w:cs="Arial"/>
          <w:color w:val="05192D"/>
        </w:rPr>
      </w:pPr>
      <w:r w:rsidRPr="00484DD9">
        <w:rPr>
          <w:rFonts w:ascii="Arial" w:hAnsi="Arial" w:cs="Arial"/>
          <w:color w:val="05192D"/>
          <w:highlight w:val="yellow"/>
        </w:rPr>
        <w:t>Testing your package</w:t>
      </w:r>
    </w:p>
    <w:p w14:paraId="65CBD70C" w14:textId="77777777" w:rsidR="00831669" w:rsidRDefault="00831669" w:rsidP="00831669">
      <w:pPr>
        <w:rPr>
          <w:b/>
          <w:bCs/>
        </w:rPr>
      </w:pPr>
      <w:r>
        <w:rPr>
          <w:noProof/>
        </w:rPr>
        <w:drawing>
          <wp:inline distT="0" distB="0" distL="0" distR="0" wp14:anchorId="3EAD258A" wp14:editId="1385F12F">
            <wp:extent cx="3497443" cy="2667000"/>
            <wp:effectExtent l="0" t="0" r="8255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499802" cy="2668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824795" wp14:editId="6500D8BF">
            <wp:extent cx="3305175" cy="1247775"/>
            <wp:effectExtent l="0" t="0" r="9525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2F532" w14:textId="2E96765A" w:rsidR="00831669" w:rsidRDefault="00831669" w:rsidP="00831669">
      <w:pPr>
        <w:rPr>
          <w:b/>
          <w:bCs/>
        </w:rPr>
      </w:pPr>
      <w:r>
        <w:rPr>
          <w:noProof/>
        </w:rPr>
        <w:drawing>
          <wp:inline distT="0" distB="0" distL="0" distR="0" wp14:anchorId="5BED2154" wp14:editId="482B1419">
            <wp:extent cx="3143250" cy="240030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4325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4657E">
        <w:rPr>
          <w:b/>
          <w:bCs/>
        </w:rPr>
        <w:t xml:space="preserve">      </w:t>
      </w:r>
      <w:r>
        <w:rPr>
          <w:noProof/>
        </w:rPr>
        <w:drawing>
          <wp:inline distT="0" distB="0" distL="0" distR="0" wp14:anchorId="192A9AB9" wp14:editId="19AA710C">
            <wp:extent cx="3581400" cy="232410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258430" wp14:editId="447443CF">
            <wp:extent cx="2990850" cy="2238375"/>
            <wp:effectExtent l="0" t="0" r="0" b="952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F6717F" wp14:editId="14F4B5A8">
            <wp:extent cx="4381500" cy="2390775"/>
            <wp:effectExtent l="0" t="0" r="0" b="952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239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58091" w14:textId="77777777" w:rsidR="00831669" w:rsidRDefault="00831669" w:rsidP="00831669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242C8692" wp14:editId="7F2193CA">
            <wp:extent cx="5114925" cy="2933700"/>
            <wp:effectExtent l="0" t="0" r="9525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208D4" w14:textId="77777777" w:rsidR="00831669" w:rsidRDefault="00831669" w:rsidP="00831669">
      <w:pPr>
        <w:rPr>
          <w:b/>
          <w:bCs/>
        </w:rPr>
      </w:pPr>
      <w:r>
        <w:rPr>
          <w:noProof/>
        </w:rPr>
        <w:drawing>
          <wp:inline distT="0" distB="0" distL="0" distR="0" wp14:anchorId="59352BFE" wp14:editId="12F430E6">
            <wp:extent cx="5724525" cy="2552700"/>
            <wp:effectExtent l="0" t="0" r="9525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F9592" w14:textId="066C9442" w:rsidR="00831669" w:rsidRDefault="00831669" w:rsidP="00831669">
      <w:pPr>
        <w:rPr>
          <w:b/>
          <w:bCs/>
        </w:rPr>
      </w:pPr>
      <w:r>
        <w:rPr>
          <w:noProof/>
        </w:rPr>
        <w:drawing>
          <wp:inline distT="0" distB="0" distL="0" distR="0" wp14:anchorId="6F872424" wp14:editId="159DDDB7">
            <wp:extent cx="3695700" cy="3171825"/>
            <wp:effectExtent l="0" t="0" r="0" b="952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F2E4D6" wp14:editId="10C43486">
            <wp:extent cx="3705225" cy="3114675"/>
            <wp:effectExtent l="0" t="0" r="9525" b="952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A8407" w14:textId="36CA4581" w:rsidR="00B90F2B" w:rsidRDefault="00B90F2B" w:rsidP="00831669">
      <w:pPr>
        <w:rPr>
          <w:b/>
          <w:bCs/>
        </w:rPr>
      </w:pPr>
    </w:p>
    <w:p w14:paraId="08D92914" w14:textId="77777777" w:rsidR="00874E04" w:rsidRDefault="00874E04" w:rsidP="00831669">
      <w:pPr>
        <w:rPr>
          <w:b/>
          <w:bCs/>
        </w:rPr>
      </w:pPr>
    </w:p>
    <w:p w14:paraId="28C11DCE" w14:textId="77777777" w:rsidR="00831669" w:rsidRDefault="00831669" w:rsidP="00831669">
      <w:pPr>
        <w:pStyle w:val="Heading1"/>
        <w:shd w:val="clear" w:color="auto" w:fill="F7F3EB"/>
        <w:spacing w:before="60" w:beforeAutospacing="0" w:after="60" w:afterAutospacing="0"/>
        <w:rPr>
          <w:rFonts w:ascii="Arial" w:hAnsi="Arial" w:cs="Arial"/>
          <w:color w:val="05192D"/>
        </w:rPr>
      </w:pPr>
      <w:r>
        <w:rPr>
          <w:rFonts w:ascii="Arial" w:hAnsi="Arial" w:cs="Arial"/>
          <w:color w:val="05192D"/>
        </w:rPr>
        <w:lastRenderedPageBreak/>
        <w:t>Testing your package with different environments</w:t>
      </w:r>
    </w:p>
    <w:p w14:paraId="13A1310B" w14:textId="77777777" w:rsidR="00831669" w:rsidRDefault="00831669" w:rsidP="00831669">
      <w:pPr>
        <w:rPr>
          <w:b/>
          <w:bCs/>
        </w:rPr>
      </w:pPr>
      <w:r>
        <w:rPr>
          <w:noProof/>
        </w:rPr>
        <w:drawing>
          <wp:inline distT="0" distB="0" distL="0" distR="0" wp14:anchorId="35D50C7B" wp14:editId="494C8FEB">
            <wp:extent cx="5200650" cy="3486150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00650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102FB" w14:textId="25C9AB36" w:rsidR="00831669" w:rsidRDefault="00831669" w:rsidP="00831669">
      <w:pPr>
        <w:rPr>
          <w:b/>
          <w:bCs/>
        </w:rPr>
      </w:pPr>
      <w:r>
        <w:rPr>
          <w:noProof/>
        </w:rPr>
        <w:drawing>
          <wp:inline distT="0" distB="0" distL="0" distR="0" wp14:anchorId="1939FDEB" wp14:editId="60CEE827">
            <wp:extent cx="962025" cy="333375"/>
            <wp:effectExtent l="0" t="0" r="9525" b="952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96202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178F9">
        <w:rPr>
          <w:b/>
          <w:bCs/>
        </w:rPr>
        <w:t xml:space="preserve">        </w:t>
      </w:r>
      <w:r>
        <w:rPr>
          <w:noProof/>
        </w:rPr>
        <w:drawing>
          <wp:inline distT="0" distB="0" distL="0" distR="0" wp14:anchorId="7CACFA74" wp14:editId="2A953805">
            <wp:extent cx="4181475" cy="495300"/>
            <wp:effectExtent l="0" t="0" r="9525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C1EF8" w14:textId="77777777" w:rsidR="00831669" w:rsidRDefault="00831669" w:rsidP="00831669">
      <w:pPr>
        <w:rPr>
          <w:b/>
          <w:bCs/>
        </w:rPr>
      </w:pPr>
      <w:r>
        <w:rPr>
          <w:noProof/>
        </w:rPr>
        <w:drawing>
          <wp:inline distT="0" distB="0" distL="0" distR="0" wp14:anchorId="155CCDCB" wp14:editId="46C73EF7">
            <wp:extent cx="5751195" cy="1666875"/>
            <wp:effectExtent l="0" t="0" r="1905" b="952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1436" cy="1669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CC406" w14:textId="77777777" w:rsidR="00831669" w:rsidRDefault="00831669" w:rsidP="00831669">
      <w:pPr>
        <w:rPr>
          <w:b/>
          <w:bCs/>
        </w:rPr>
      </w:pPr>
      <w:r>
        <w:rPr>
          <w:noProof/>
        </w:rPr>
        <w:drawing>
          <wp:inline distT="0" distB="0" distL="0" distR="0" wp14:anchorId="1B28448C" wp14:editId="7D4BDE3C">
            <wp:extent cx="6905625" cy="2905125"/>
            <wp:effectExtent l="0" t="0" r="9525" b="952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905625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15FD9" w14:textId="51B7C173" w:rsidR="00831669" w:rsidRDefault="00831669" w:rsidP="00831669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15F935E" wp14:editId="0AA55B30">
            <wp:extent cx="1724025" cy="790575"/>
            <wp:effectExtent l="0" t="0" r="9525" b="952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72402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6FEAB" w14:textId="77777777" w:rsidR="00831669" w:rsidRDefault="00831669" w:rsidP="00831669">
      <w:pPr>
        <w:pStyle w:val="Heading1"/>
        <w:shd w:val="clear" w:color="auto" w:fill="F7F3EB"/>
        <w:spacing w:before="60" w:beforeAutospacing="0" w:after="60" w:afterAutospacing="0"/>
        <w:rPr>
          <w:rFonts w:ascii="Arial" w:hAnsi="Arial" w:cs="Arial"/>
          <w:color w:val="05192D"/>
        </w:rPr>
      </w:pPr>
      <w:r>
        <w:rPr>
          <w:rFonts w:ascii="Arial" w:hAnsi="Arial" w:cs="Arial"/>
          <w:color w:val="05192D"/>
        </w:rPr>
        <w:t>Keeping your package stylish</w:t>
      </w:r>
    </w:p>
    <w:p w14:paraId="7D74C31B" w14:textId="77777777" w:rsidR="00831669" w:rsidRDefault="00831669" w:rsidP="00831669">
      <w:pPr>
        <w:rPr>
          <w:b/>
          <w:bCs/>
        </w:rPr>
      </w:pPr>
      <w:r>
        <w:rPr>
          <w:noProof/>
        </w:rPr>
        <w:drawing>
          <wp:inline distT="0" distB="0" distL="0" distR="0" wp14:anchorId="04A7F258" wp14:editId="3A08CC65">
            <wp:extent cx="3238500" cy="1752600"/>
            <wp:effectExtent l="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9621E5" wp14:editId="016C6B8C">
            <wp:extent cx="3867150" cy="2228850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6715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DCC9D" w14:textId="1185480D" w:rsidR="00831669" w:rsidRDefault="00831669" w:rsidP="00831669">
      <w:pPr>
        <w:rPr>
          <w:b/>
          <w:bCs/>
        </w:rPr>
      </w:pPr>
      <w:r>
        <w:rPr>
          <w:noProof/>
        </w:rPr>
        <w:drawing>
          <wp:inline distT="0" distB="0" distL="0" distR="0" wp14:anchorId="57A3EC10" wp14:editId="41541509">
            <wp:extent cx="4895850" cy="2743100"/>
            <wp:effectExtent l="0" t="0" r="0" b="63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12620" cy="2752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9C415" w14:textId="77777777" w:rsidR="00874E04" w:rsidRDefault="00874E04" w:rsidP="00831669">
      <w:pPr>
        <w:rPr>
          <w:b/>
          <w:bCs/>
        </w:rPr>
      </w:pPr>
    </w:p>
    <w:p w14:paraId="264F426F" w14:textId="77777777" w:rsidR="00831669" w:rsidRDefault="00831669" w:rsidP="00831669">
      <w:pPr>
        <w:rPr>
          <w:b/>
          <w:bCs/>
        </w:rPr>
      </w:pPr>
      <w:r>
        <w:rPr>
          <w:noProof/>
        </w:rPr>
        <w:drawing>
          <wp:inline distT="0" distB="0" distL="0" distR="0" wp14:anchorId="1C8CA0BF" wp14:editId="1FEF58DF">
            <wp:extent cx="4067175" cy="3019425"/>
            <wp:effectExtent l="0" t="0" r="9525" b="952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D49834" wp14:editId="3EF40E8E">
            <wp:extent cx="3114675" cy="2371725"/>
            <wp:effectExtent l="0" t="0" r="9525" b="952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114675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453EC" w14:textId="77777777" w:rsidR="00831669" w:rsidRDefault="00831669" w:rsidP="00831669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0EDBE6D8" wp14:editId="2533936F">
            <wp:extent cx="3648075" cy="2914650"/>
            <wp:effectExtent l="0" t="0" r="9525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ABCE2F" wp14:editId="11742195">
            <wp:extent cx="3724275" cy="2705100"/>
            <wp:effectExtent l="0" t="0" r="9525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24275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45609" w14:textId="77777777" w:rsidR="00831669" w:rsidRDefault="00831669" w:rsidP="00831669">
      <w:pPr>
        <w:rPr>
          <w:b/>
          <w:bCs/>
        </w:rPr>
      </w:pPr>
      <w:r>
        <w:rPr>
          <w:noProof/>
        </w:rPr>
        <w:drawing>
          <wp:inline distT="0" distB="0" distL="0" distR="0" wp14:anchorId="6AD21976" wp14:editId="6714B6E3">
            <wp:extent cx="5133975" cy="3476625"/>
            <wp:effectExtent l="0" t="0" r="9525" b="9525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133975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2C1A5" w14:textId="6A3009B9" w:rsidR="00831669" w:rsidRDefault="00831669" w:rsidP="00831669">
      <w:pPr>
        <w:rPr>
          <w:b/>
          <w:bCs/>
        </w:rPr>
      </w:pPr>
      <w:r>
        <w:rPr>
          <w:noProof/>
        </w:rPr>
        <w:drawing>
          <wp:inline distT="0" distB="0" distL="0" distR="0" wp14:anchorId="25631AAC" wp14:editId="188EDB59">
            <wp:extent cx="4086225" cy="3124200"/>
            <wp:effectExtent l="0" t="0" r="9525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74E04">
        <w:rPr>
          <w:noProof/>
        </w:rPr>
        <w:drawing>
          <wp:inline distT="0" distB="0" distL="0" distR="0" wp14:anchorId="79BE219B" wp14:editId="0E1C2023">
            <wp:extent cx="3133725" cy="2305050"/>
            <wp:effectExtent l="0" t="0" r="9525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31669" w:rsidSect="00484DD9">
      <w:pgSz w:w="12240" w:h="15840"/>
      <w:pgMar w:top="144" w:right="144" w:bottom="144" w:left="14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zMjc2NzA0MTE3N7RU0lEKTi0uzszPAykwqgUA0xadXywAAAA="/>
  </w:docVars>
  <w:rsids>
    <w:rsidRoot w:val="00511E9B"/>
    <w:rsid w:val="000178F9"/>
    <w:rsid w:val="00273093"/>
    <w:rsid w:val="004B730E"/>
    <w:rsid w:val="00511E9B"/>
    <w:rsid w:val="005568D8"/>
    <w:rsid w:val="007A5DED"/>
    <w:rsid w:val="00831669"/>
    <w:rsid w:val="00871A36"/>
    <w:rsid w:val="00874E04"/>
    <w:rsid w:val="008827EA"/>
    <w:rsid w:val="00B4657E"/>
    <w:rsid w:val="00B74A7A"/>
    <w:rsid w:val="00B90F2B"/>
    <w:rsid w:val="00BD2A55"/>
    <w:rsid w:val="00BE0530"/>
    <w:rsid w:val="00CD7D37"/>
    <w:rsid w:val="00E41E91"/>
    <w:rsid w:val="00EC1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167DC"/>
  <w15:chartTrackingRefBased/>
  <w15:docId w15:val="{1A140544-B291-4F5D-8181-CDF4D690A7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1669"/>
  </w:style>
  <w:style w:type="paragraph" w:styleId="Heading1">
    <w:name w:val="heading 1"/>
    <w:basedOn w:val="Normal"/>
    <w:link w:val="Heading1Char"/>
    <w:uiPriority w:val="9"/>
    <w:qFormat/>
    <w:rsid w:val="0083166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31669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23</Words>
  <Characters>135</Characters>
  <Application>Microsoft Office Word</Application>
  <DocSecurity>0</DocSecurity>
  <Lines>1</Lines>
  <Paragraphs>1</Paragraphs>
  <ScaleCrop>false</ScaleCrop>
  <Company/>
  <LinksUpToDate>false</LinksUpToDate>
  <CharactersWithSpaces>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ran Yasin</dc:creator>
  <cp:keywords/>
  <dc:description/>
  <cp:lastModifiedBy>Imran Yasin</cp:lastModifiedBy>
  <cp:revision>17</cp:revision>
  <dcterms:created xsi:type="dcterms:W3CDTF">2021-12-09T21:18:00Z</dcterms:created>
  <dcterms:modified xsi:type="dcterms:W3CDTF">2021-12-12T02:04:00Z</dcterms:modified>
</cp:coreProperties>
</file>